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2D8C3" w14:textId="77777777" w:rsidR="00FC11FE" w:rsidRDefault="00FC11FE" w:rsidP="000863E1">
      <w:pPr>
        <w:spacing w:line="480" w:lineRule="auto"/>
        <w:jc w:val="center"/>
      </w:pPr>
    </w:p>
    <w:p w14:paraId="53329265" w14:textId="77777777" w:rsidR="00FC11FE" w:rsidRDefault="00FC11FE" w:rsidP="000863E1">
      <w:pPr>
        <w:spacing w:line="480" w:lineRule="auto"/>
        <w:jc w:val="center"/>
      </w:pPr>
    </w:p>
    <w:p w14:paraId="56271990" w14:textId="77777777" w:rsidR="00FC11FE" w:rsidRDefault="00FC11FE" w:rsidP="000863E1">
      <w:pPr>
        <w:spacing w:line="480" w:lineRule="auto"/>
        <w:jc w:val="center"/>
      </w:pPr>
    </w:p>
    <w:p w14:paraId="3BA025E2" w14:textId="7FE681A8" w:rsidR="00FC11FE" w:rsidRPr="008358BF" w:rsidRDefault="00FC11FE" w:rsidP="000863E1">
      <w:pPr>
        <w:spacing w:line="480" w:lineRule="auto"/>
        <w:jc w:val="center"/>
        <w:rPr>
          <w:b/>
          <w:bCs/>
          <w:sz w:val="28"/>
          <w:szCs w:val="28"/>
        </w:rPr>
      </w:pPr>
      <w:r w:rsidRPr="00D92A96">
        <w:rPr>
          <w:b/>
          <w:bCs/>
          <w:sz w:val="28"/>
          <w:szCs w:val="28"/>
        </w:rPr>
        <w:t xml:space="preserve">Week </w:t>
      </w:r>
      <w:r w:rsidR="002637B5">
        <w:rPr>
          <w:b/>
          <w:bCs/>
          <w:sz w:val="28"/>
          <w:szCs w:val="28"/>
        </w:rPr>
        <w:t>4</w:t>
      </w:r>
      <w:r w:rsidRPr="00D92A96">
        <w:rPr>
          <w:b/>
          <w:bCs/>
          <w:sz w:val="28"/>
          <w:szCs w:val="28"/>
        </w:rPr>
        <w:t xml:space="preserve"> </w:t>
      </w:r>
      <w:r w:rsidR="008F54F1">
        <w:rPr>
          <w:b/>
          <w:bCs/>
          <w:sz w:val="28"/>
          <w:szCs w:val="28"/>
        </w:rPr>
        <w:t xml:space="preserve">Discussion 2: </w:t>
      </w:r>
      <w:r w:rsidR="00CE20F5" w:rsidRPr="00CE20F5">
        <w:rPr>
          <w:b/>
          <w:bCs/>
          <w:sz w:val="28"/>
          <w:szCs w:val="28"/>
        </w:rPr>
        <w:t>GitHub</w:t>
      </w:r>
    </w:p>
    <w:p w14:paraId="09DA2FC3" w14:textId="77777777" w:rsidR="00FC11FE" w:rsidRDefault="00FC11FE" w:rsidP="000863E1">
      <w:pPr>
        <w:spacing w:line="480" w:lineRule="auto"/>
        <w:rPr>
          <w:b/>
          <w:bCs/>
        </w:rPr>
      </w:pPr>
    </w:p>
    <w:p w14:paraId="12670B75" w14:textId="77777777" w:rsidR="00FC11FE" w:rsidRDefault="00FC11FE" w:rsidP="000863E1">
      <w:pPr>
        <w:spacing w:line="480" w:lineRule="auto"/>
        <w:jc w:val="center"/>
      </w:pPr>
      <w:r>
        <w:t>Shaun Hoadley</w:t>
      </w:r>
    </w:p>
    <w:p w14:paraId="162F4326" w14:textId="53EF8E17" w:rsidR="00FC11FE" w:rsidRDefault="00FC11FE" w:rsidP="000863E1">
      <w:pPr>
        <w:spacing w:line="480" w:lineRule="auto"/>
        <w:jc w:val="center"/>
      </w:pPr>
      <w:r>
        <w:t xml:space="preserve">CST499: </w:t>
      </w:r>
      <w:r w:rsidR="00460968" w:rsidRPr="00460968">
        <w:t>Capstone for Computer Software Technology</w:t>
      </w:r>
    </w:p>
    <w:p w14:paraId="2E2FD2C3" w14:textId="77777777" w:rsidR="00FC11FE" w:rsidRDefault="00FC11FE" w:rsidP="000863E1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Professor Amr Elchouemi</w:t>
      </w:r>
    </w:p>
    <w:p w14:paraId="3B960C78" w14:textId="3D801D31" w:rsidR="00A415D4" w:rsidRDefault="00CE20F5" w:rsidP="000863E1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February</w:t>
      </w:r>
      <w:r w:rsidR="0022246E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3</w:t>
      </w:r>
      <w:r w:rsidR="0022246E">
        <w:rPr>
          <w:rFonts w:cs="Times New Roman"/>
          <w:color w:val="000000"/>
          <w:szCs w:val="24"/>
          <w:shd w:val="clear" w:color="auto" w:fill="FFFFFF"/>
        </w:rPr>
        <w:t>, 2022</w:t>
      </w:r>
    </w:p>
    <w:p w14:paraId="746AB35A" w14:textId="25214F14" w:rsidR="00C33E53" w:rsidRDefault="00C33E53" w:rsidP="000863E1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br w:type="page"/>
      </w:r>
    </w:p>
    <w:p w14:paraId="09E36718" w14:textId="6A760E32" w:rsidR="00253DB8" w:rsidRDefault="00CE20F5" w:rsidP="000863E1">
      <w:pPr>
        <w:spacing w:line="480" w:lineRule="auto"/>
        <w:jc w:val="center"/>
        <w:rPr>
          <w:b/>
          <w:bCs/>
          <w:sz w:val="28"/>
          <w:szCs w:val="28"/>
        </w:rPr>
      </w:pPr>
      <w:r w:rsidRPr="00CE20F5">
        <w:rPr>
          <w:b/>
          <w:bCs/>
          <w:sz w:val="28"/>
          <w:szCs w:val="28"/>
        </w:rPr>
        <w:lastRenderedPageBreak/>
        <w:t>GitHub</w:t>
      </w:r>
    </w:p>
    <w:p w14:paraId="4DBFF323" w14:textId="75676350" w:rsidR="005478BA" w:rsidRDefault="00415635" w:rsidP="008A5A65">
      <w:pPr>
        <w:spacing w:line="480" w:lineRule="auto"/>
        <w:rPr>
          <w:szCs w:val="24"/>
        </w:rPr>
      </w:pPr>
      <w:r w:rsidRPr="00415635">
        <w:rPr>
          <w:b/>
          <w:bCs/>
          <w:szCs w:val="24"/>
        </w:rPr>
        <w:t>Search GitHub for any open project that piques your interest.</w:t>
      </w:r>
    </w:p>
    <w:p w14:paraId="0EC5DCA7" w14:textId="5B33969A" w:rsidR="0020147C" w:rsidRDefault="00A81C94" w:rsidP="00015091">
      <w:pPr>
        <w:spacing w:line="480" w:lineRule="auto"/>
        <w:ind w:firstLine="360"/>
        <w:rPr>
          <w:szCs w:val="24"/>
        </w:rPr>
      </w:pPr>
      <w:r>
        <w:rPr>
          <w:szCs w:val="24"/>
        </w:rPr>
        <w:t>A project that I found</w:t>
      </w:r>
      <w:r w:rsidR="00BB7246">
        <w:rPr>
          <w:szCs w:val="24"/>
        </w:rPr>
        <w:t xml:space="preserve"> interesting</w:t>
      </w:r>
      <w:r>
        <w:rPr>
          <w:szCs w:val="24"/>
        </w:rPr>
        <w:t xml:space="preserve"> </w:t>
      </w:r>
      <w:r w:rsidR="00250061">
        <w:rPr>
          <w:szCs w:val="24"/>
        </w:rPr>
        <w:t xml:space="preserve">on GitHub is 3D City by </w:t>
      </w:r>
      <w:hyperlink r:id="rId7" w:history="1">
        <w:r w:rsidR="00900C50" w:rsidRPr="002266D2">
          <w:rPr>
            <w:rStyle w:val="Hyperlink"/>
            <w:szCs w:val="24"/>
          </w:rPr>
          <w:t>l</w:t>
        </w:r>
        <w:r w:rsidR="00261D6C" w:rsidRPr="002266D2">
          <w:rPr>
            <w:rStyle w:val="Hyperlink"/>
            <w:szCs w:val="24"/>
          </w:rPr>
          <w:t>o-</w:t>
        </w:r>
        <w:r w:rsidR="00900C50" w:rsidRPr="002266D2">
          <w:rPr>
            <w:rStyle w:val="Hyperlink"/>
            <w:szCs w:val="24"/>
          </w:rPr>
          <w:t>th</w:t>
        </w:r>
        <w:r w:rsidR="000746D1" w:rsidRPr="002266D2">
          <w:rPr>
            <w:rStyle w:val="Hyperlink"/>
            <w:szCs w:val="24"/>
          </w:rPr>
          <w:t xml:space="preserve"> (https://github.com/lo-th/3d.city)</w:t>
        </w:r>
      </w:hyperlink>
      <w:r w:rsidR="00900C50">
        <w:rPr>
          <w:szCs w:val="24"/>
        </w:rPr>
        <w:t xml:space="preserve">, a freelance </w:t>
      </w:r>
      <w:r w:rsidR="0082018B">
        <w:rPr>
          <w:szCs w:val="24"/>
        </w:rPr>
        <w:t>WebGL</w:t>
      </w:r>
      <w:r w:rsidR="00BB7246">
        <w:rPr>
          <w:szCs w:val="24"/>
        </w:rPr>
        <w:t xml:space="preserve"> and 3d modeler.</w:t>
      </w:r>
      <w:r w:rsidR="00015091">
        <w:rPr>
          <w:szCs w:val="24"/>
        </w:rPr>
        <w:t xml:space="preserve"> </w:t>
      </w:r>
      <w:r w:rsidR="002962BC">
        <w:rPr>
          <w:szCs w:val="24"/>
        </w:rPr>
        <w:t>I am a fan of city builder games</w:t>
      </w:r>
      <w:r w:rsidR="00302492">
        <w:rPr>
          <w:szCs w:val="24"/>
        </w:rPr>
        <w:t xml:space="preserve"> and would like to create one sometime in the future</w:t>
      </w:r>
      <w:r w:rsidR="00EF41E3">
        <w:rPr>
          <w:szCs w:val="24"/>
        </w:rPr>
        <w:t>.</w:t>
      </w:r>
    </w:p>
    <w:p w14:paraId="7DA1C80B" w14:textId="0135FA09" w:rsidR="002B5CB5" w:rsidRPr="002B5CB5" w:rsidRDefault="002B5CB5" w:rsidP="006B0E12">
      <w:pPr>
        <w:numPr>
          <w:ilvl w:val="0"/>
          <w:numId w:val="3"/>
        </w:numPr>
        <w:tabs>
          <w:tab w:val="num" w:pos="360"/>
        </w:tabs>
        <w:spacing w:line="480" w:lineRule="auto"/>
        <w:ind w:left="720"/>
        <w:rPr>
          <w:szCs w:val="24"/>
        </w:rPr>
      </w:pPr>
      <w:r w:rsidRPr="002B5CB5">
        <w:rPr>
          <w:szCs w:val="24"/>
        </w:rPr>
        <w:t>Start date</w:t>
      </w:r>
      <w:r w:rsidR="004F6216">
        <w:rPr>
          <w:szCs w:val="24"/>
        </w:rPr>
        <w:t xml:space="preserve"> – June 6, 2014</w:t>
      </w:r>
    </w:p>
    <w:p w14:paraId="42845970" w14:textId="523753D7" w:rsidR="002B5CB5" w:rsidRPr="002B5CB5" w:rsidRDefault="002B5CB5" w:rsidP="006B0E12">
      <w:pPr>
        <w:numPr>
          <w:ilvl w:val="0"/>
          <w:numId w:val="3"/>
        </w:numPr>
        <w:tabs>
          <w:tab w:val="num" w:pos="360"/>
        </w:tabs>
        <w:spacing w:line="480" w:lineRule="auto"/>
        <w:ind w:left="720"/>
        <w:rPr>
          <w:szCs w:val="24"/>
        </w:rPr>
      </w:pPr>
      <w:r w:rsidRPr="002B5CB5">
        <w:rPr>
          <w:szCs w:val="24"/>
        </w:rPr>
        <w:t>Number of active members</w:t>
      </w:r>
      <w:r w:rsidR="00C804CC">
        <w:rPr>
          <w:szCs w:val="24"/>
        </w:rPr>
        <w:t xml:space="preserve"> </w:t>
      </w:r>
      <w:r w:rsidR="00945082">
        <w:rPr>
          <w:szCs w:val="24"/>
        </w:rPr>
        <w:t>–</w:t>
      </w:r>
      <w:r w:rsidR="00C804CC">
        <w:rPr>
          <w:szCs w:val="24"/>
        </w:rPr>
        <w:t xml:space="preserve"> </w:t>
      </w:r>
      <w:r w:rsidR="00945082">
        <w:rPr>
          <w:szCs w:val="24"/>
        </w:rPr>
        <w:t>79 watchers</w:t>
      </w:r>
      <w:r w:rsidR="006B41DA">
        <w:rPr>
          <w:szCs w:val="24"/>
        </w:rPr>
        <w:t xml:space="preserve"> and 227 forks</w:t>
      </w:r>
    </w:p>
    <w:p w14:paraId="6A67F8DF" w14:textId="7EB1AF2B" w:rsidR="002B5CB5" w:rsidRPr="002B5CB5" w:rsidRDefault="002B5CB5" w:rsidP="006B0E12">
      <w:pPr>
        <w:numPr>
          <w:ilvl w:val="0"/>
          <w:numId w:val="3"/>
        </w:numPr>
        <w:tabs>
          <w:tab w:val="num" w:pos="360"/>
        </w:tabs>
        <w:spacing w:line="480" w:lineRule="auto"/>
        <w:ind w:left="720"/>
        <w:rPr>
          <w:szCs w:val="24"/>
        </w:rPr>
      </w:pPr>
      <w:r w:rsidRPr="002B5CB5">
        <w:rPr>
          <w:szCs w:val="24"/>
        </w:rPr>
        <w:t>Date of latest update</w:t>
      </w:r>
      <w:r w:rsidR="00FD0070">
        <w:rPr>
          <w:szCs w:val="24"/>
        </w:rPr>
        <w:t xml:space="preserve"> – January 20, 2022</w:t>
      </w:r>
    </w:p>
    <w:p w14:paraId="31C38563" w14:textId="400376D5" w:rsidR="002B5CB5" w:rsidRPr="002B5CB5" w:rsidRDefault="002B5CB5" w:rsidP="006B0E12">
      <w:pPr>
        <w:numPr>
          <w:ilvl w:val="0"/>
          <w:numId w:val="3"/>
        </w:numPr>
        <w:tabs>
          <w:tab w:val="num" w:pos="720"/>
        </w:tabs>
        <w:spacing w:line="480" w:lineRule="auto"/>
        <w:ind w:left="720"/>
        <w:rPr>
          <w:szCs w:val="24"/>
        </w:rPr>
      </w:pPr>
      <w:r w:rsidRPr="002B5CB5">
        <w:rPr>
          <w:szCs w:val="24"/>
        </w:rPr>
        <w:t>Key description of the project</w:t>
      </w:r>
      <w:r w:rsidR="006B41DA">
        <w:rPr>
          <w:szCs w:val="24"/>
        </w:rPr>
        <w:t xml:space="preserve"> – 3D City builder game </w:t>
      </w:r>
      <w:r w:rsidR="009E6A64">
        <w:rPr>
          <w:szCs w:val="24"/>
        </w:rPr>
        <w:t xml:space="preserve">written in </w:t>
      </w:r>
      <w:proofErr w:type="spellStart"/>
      <w:r w:rsidR="009E6A64">
        <w:rPr>
          <w:szCs w:val="24"/>
        </w:rPr>
        <w:t>Javascript</w:t>
      </w:r>
      <w:proofErr w:type="spellEnd"/>
    </w:p>
    <w:p w14:paraId="34E102E7" w14:textId="06A02F91" w:rsidR="002B5CB5" w:rsidRPr="002B5CB5" w:rsidRDefault="002B5CB5" w:rsidP="006B0E12">
      <w:pPr>
        <w:numPr>
          <w:ilvl w:val="0"/>
          <w:numId w:val="3"/>
        </w:numPr>
        <w:tabs>
          <w:tab w:val="num" w:pos="720"/>
        </w:tabs>
        <w:spacing w:line="480" w:lineRule="auto"/>
        <w:ind w:left="720"/>
        <w:rPr>
          <w:szCs w:val="24"/>
        </w:rPr>
      </w:pPr>
      <w:r w:rsidRPr="002B5CB5">
        <w:rPr>
          <w:szCs w:val="24"/>
        </w:rPr>
        <w:t>Activity level</w:t>
      </w:r>
      <w:r w:rsidR="001E7355">
        <w:rPr>
          <w:szCs w:val="24"/>
        </w:rPr>
        <w:t xml:space="preserve"> </w:t>
      </w:r>
      <w:r w:rsidR="00C75359">
        <w:rPr>
          <w:szCs w:val="24"/>
        </w:rPr>
        <w:t>–</w:t>
      </w:r>
      <w:r w:rsidR="001E7355">
        <w:rPr>
          <w:szCs w:val="24"/>
        </w:rPr>
        <w:t xml:space="preserve"> </w:t>
      </w:r>
      <w:r w:rsidR="00CF6633">
        <w:rPr>
          <w:szCs w:val="24"/>
        </w:rPr>
        <w:t>Moderate to High</w:t>
      </w:r>
      <w:r w:rsidR="003F6A9C">
        <w:rPr>
          <w:szCs w:val="24"/>
        </w:rPr>
        <w:t xml:space="preserve"> (recently)</w:t>
      </w:r>
    </w:p>
    <w:p w14:paraId="37392CE3" w14:textId="5ADBF7C0" w:rsidR="002B5CB5" w:rsidRPr="002B5CB5" w:rsidRDefault="002B5CB5" w:rsidP="006B0E12">
      <w:pPr>
        <w:numPr>
          <w:ilvl w:val="0"/>
          <w:numId w:val="3"/>
        </w:numPr>
        <w:tabs>
          <w:tab w:val="num" w:pos="720"/>
        </w:tabs>
        <w:spacing w:line="480" w:lineRule="auto"/>
        <w:ind w:left="720"/>
        <w:rPr>
          <w:szCs w:val="24"/>
        </w:rPr>
      </w:pPr>
      <w:r w:rsidRPr="002B5CB5">
        <w:rPr>
          <w:szCs w:val="24"/>
        </w:rPr>
        <w:t>Language used</w:t>
      </w:r>
      <w:r w:rsidR="00CF6633">
        <w:rPr>
          <w:szCs w:val="24"/>
        </w:rPr>
        <w:t xml:space="preserve"> </w:t>
      </w:r>
      <w:r w:rsidR="000B7393">
        <w:rPr>
          <w:szCs w:val="24"/>
        </w:rPr>
        <w:t>–</w:t>
      </w:r>
      <w:r w:rsidR="00CF6633">
        <w:rPr>
          <w:szCs w:val="24"/>
        </w:rPr>
        <w:t xml:space="preserve"> </w:t>
      </w:r>
      <w:proofErr w:type="spellStart"/>
      <w:r w:rsidR="00CF6633">
        <w:rPr>
          <w:szCs w:val="24"/>
        </w:rPr>
        <w:t>Javascript</w:t>
      </w:r>
      <w:proofErr w:type="spellEnd"/>
      <w:r w:rsidR="000B7393">
        <w:rPr>
          <w:szCs w:val="24"/>
        </w:rPr>
        <w:t xml:space="preserve"> 99.8% </w:t>
      </w:r>
      <w:r w:rsidR="008A799F">
        <w:rPr>
          <w:szCs w:val="24"/>
        </w:rPr>
        <w:t xml:space="preserve">and </w:t>
      </w:r>
      <w:r w:rsidR="000B7393">
        <w:rPr>
          <w:szCs w:val="24"/>
        </w:rPr>
        <w:t>HTML 0.2</w:t>
      </w:r>
      <w:r w:rsidR="00986B41">
        <w:rPr>
          <w:szCs w:val="24"/>
        </w:rPr>
        <w:t>%</w:t>
      </w:r>
    </w:p>
    <w:p w14:paraId="277BD98E" w14:textId="11462B85" w:rsidR="002B5CB5" w:rsidRPr="002B5CB5" w:rsidRDefault="002B5CB5" w:rsidP="006B0E12">
      <w:pPr>
        <w:numPr>
          <w:ilvl w:val="0"/>
          <w:numId w:val="3"/>
        </w:numPr>
        <w:tabs>
          <w:tab w:val="num" w:pos="720"/>
        </w:tabs>
        <w:spacing w:line="480" w:lineRule="auto"/>
        <w:ind w:left="720"/>
        <w:rPr>
          <w:szCs w:val="24"/>
        </w:rPr>
      </w:pPr>
      <w:r w:rsidRPr="002B5CB5">
        <w:rPr>
          <w:szCs w:val="24"/>
        </w:rPr>
        <w:t>Number of contributions that can be made and accepted</w:t>
      </w:r>
      <w:r w:rsidR="00375684">
        <w:rPr>
          <w:szCs w:val="24"/>
        </w:rPr>
        <w:t xml:space="preserve"> </w:t>
      </w:r>
      <w:r w:rsidR="00AF2079">
        <w:rPr>
          <w:szCs w:val="24"/>
        </w:rPr>
        <w:t>–</w:t>
      </w:r>
      <w:r w:rsidR="00375684">
        <w:rPr>
          <w:szCs w:val="24"/>
        </w:rPr>
        <w:t xml:space="preserve"> </w:t>
      </w:r>
      <w:r w:rsidR="00AF2079">
        <w:rPr>
          <w:szCs w:val="24"/>
        </w:rPr>
        <w:t>As far as I can tell</w:t>
      </w:r>
      <w:r w:rsidR="00E12607">
        <w:rPr>
          <w:szCs w:val="24"/>
        </w:rPr>
        <w:t>, contributions are not accepted on this project</w:t>
      </w:r>
      <w:r w:rsidR="00A8317F">
        <w:rPr>
          <w:szCs w:val="24"/>
        </w:rPr>
        <w:t>.</w:t>
      </w:r>
    </w:p>
    <w:p w14:paraId="5555F54D" w14:textId="77777777" w:rsidR="002B5CB5" w:rsidRPr="002B5CB5" w:rsidRDefault="002B5CB5" w:rsidP="006B0E12">
      <w:pPr>
        <w:numPr>
          <w:ilvl w:val="0"/>
          <w:numId w:val="3"/>
        </w:numPr>
        <w:tabs>
          <w:tab w:val="num" w:pos="720"/>
        </w:tabs>
        <w:spacing w:line="480" w:lineRule="auto"/>
        <w:ind w:left="720"/>
        <w:rPr>
          <w:szCs w:val="24"/>
        </w:rPr>
      </w:pPr>
      <w:r w:rsidRPr="002B5CB5">
        <w:rPr>
          <w:szCs w:val="24"/>
        </w:rPr>
        <w:t>Additional information that you deem is valuable</w:t>
      </w:r>
    </w:p>
    <w:p w14:paraId="0F3FBAC8" w14:textId="77777777" w:rsidR="006053ED" w:rsidRDefault="006053ED" w:rsidP="008A5A65">
      <w:pPr>
        <w:rPr>
          <w:szCs w:val="24"/>
        </w:rPr>
      </w:pPr>
    </w:p>
    <w:p w14:paraId="0D26CC74" w14:textId="38194CB3" w:rsidR="00327F6B" w:rsidRDefault="00327F6B" w:rsidP="006053ED">
      <w:pPr>
        <w:spacing w:line="480" w:lineRule="auto"/>
      </w:pPr>
      <w:r w:rsidRPr="006053ED">
        <w:rPr>
          <w:b/>
          <w:bCs/>
        </w:rPr>
        <w:t>Compare the different version control systems.</w:t>
      </w:r>
      <w:r w:rsidR="007D74D9">
        <w:rPr>
          <w:b/>
          <w:bCs/>
        </w:rPr>
        <w:t xml:space="preserve"> </w:t>
      </w:r>
      <w:r w:rsidR="007D74D9" w:rsidRPr="007D74D9">
        <w:rPr>
          <w:b/>
          <w:bCs/>
        </w:rPr>
        <w:t>Include technologies like Git, SVN, and CVS.</w:t>
      </w:r>
    </w:p>
    <w:p w14:paraId="59D9775C" w14:textId="0F979C1D" w:rsidR="00851314" w:rsidRDefault="00763A00" w:rsidP="008B392C">
      <w:pPr>
        <w:spacing w:line="480" w:lineRule="auto"/>
        <w:ind w:firstLine="720"/>
      </w:pPr>
      <w:r>
        <w:t>There</w:t>
      </w:r>
      <w:r w:rsidR="008B392C">
        <w:t xml:space="preserve"> are three types of version control systems</w:t>
      </w:r>
      <w:r w:rsidR="00860B19">
        <w:t xml:space="preserve"> or VCS. </w:t>
      </w:r>
      <w:r w:rsidR="003266C5">
        <w:t xml:space="preserve">The first type of VCS is </w:t>
      </w:r>
      <w:r w:rsidR="000B4FC1">
        <w:t xml:space="preserve">a local version control system. Local version </w:t>
      </w:r>
      <w:r w:rsidR="00BB4A7B">
        <w:t xml:space="preserve">control systems </w:t>
      </w:r>
      <w:r w:rsidR="00084D35">
        <w:t>are databases</w:t>
      </w:r>
      <w:r w:rsidR="00542F11">
        <w:t xml:space="preserve"> stored on the local machine</w:t>
      </w:r>
      <w:r w:rsidR="008F7FFD">
        <w:t xml:space="preserve"> </w:t>
      </w:r>
      <w:r w:rsidR="002A2863">
        <w:t>in which</w:t>
      </w:r>
      <w:r w:rsidR="00A66398">
        <w:t xml:space="preserve"> each file changed is stored as patches</w:t>
      </w:r>
      <w:r w:rsidR="00581CF9">
        <w:t xml:space="preserve">. </w:t>
      </w:r>
      <w:r w:rsidR="00FB1B7D">
        <w:t xml:space="preserve">Only the changes made between versions are </w:t>
      </w:r>
      <w:r w:rsidR="00FB1B7D">
        <w:lastRenderedPageBreak/>
        <w:t>store</w:t>
      </w:r>
      <w:r w:rsidR="00A11430">
        <w:t>d in these patches</w:t>
      </w:r>
      <w:r w:rsidR="00CE7DFC">
        <w:t>,</w:t>
      </w:r>
      <w:r w:rsidR="00066A57">
        <w:t xml:space="preserve"> and to </w:t>
      </w:r>
      <w:r w:rsidR="002B52EE">
        <w:t xml:space="preserve">see what </w:t>
      </w:r>
      <w:r w:rsidR="00F30DD5">
        <w:t>files look like at specific times require</w:t>
      </w:r>
      <w:r w:rsidR="00CE7DFC">
        <w:t>s</w:t>
      </w:r>
      <w:r w:rsidR="00557CA4">
        <w:t xml:space="preserve"> adding up </w:t>
      </w:r>
      <w:proofErr w:type="gramStart"/>
      <w:r w:rsidR="00557CA4">
        <w:t>all of</w:t>
      </w:r>
      <w:proofErr w:type="gramEnd"/>
      <w:r w:rsidR="00557CA4">
        <w:t xml:space="preserve"> the relevant patches </w:t>
      </w:r>
      <w:r w:rsidR="008A3D88">
        <w:t>prior to an</w:t>
      </w:r>
      <w:r w:rsidR="002C7042">
        <w:t>d</w:t>
      </w:r>
      <w:r w:rsidR="008A3D88">
        <w:t xml:space="preserve"> including </w:t>
      </w:r>
      <w:r w:rsidR="00FF7C7D">
        <w:t>the latest to the time</w:t>
      </w:r>
      <w:r w:rsidR="006B35C3">
        <w:t xml:space="preserve"> being examined. The most significant </w:t>
      </w:r>
      <w:r w:rsidR="00D32505">
        <w:t>drawback to local version control systems</w:t>
      </w:r>
      <w:r w:rsidR="00FB7FD0">
        <w:t xml:space="preserve"> is that they are stored locally</w:t>
      </w:r>
      <w:r w:rsidR="002C7042">
        <w:t>,</w:t>
      </w:r>
      <w:r w:rsidR="00C62BE0">
        <w:t xml:space="preserve"> so </w:t>
      </w:r>
      <w:r w:rsidR="0063399B">
        <w:t>all patches would be lost if anything happens to the database</w:t>
      </w:r>
      <w:r w:rsidR="001D6BF2">
        <w:t>.</w:t>
      </w:r>
    </w:p>
    <w:p w14:paraId="38AC4A8F" w14:textId="11F441E8" w:rsidR="00D71E9B" w:rsidRDefault="00D71E9B" w:rsidP="008B392C">
      <w:pPr>
        <w:spacing w:line="480" w:lineRule="auto"/>
        <w:ind w:firstLine="720"/>
      </w:pPr>
      <w:r>
        <w:t xml:space="preserve">The second type of VCS is </w:t>
      </w:r>
      <w:r w:rsidR="00FD104D">
        <w:t>a centralized version control system</w:t>
      </w:r>
      <w:r w:rsidR="00B1202A">
        <w:t xml:space="preserve">. </w:t>
      </w:r>
      <w:r w:rsidR="0041063F">
        <w:t>A ce</w:t>
      </w:r>
      <w:r w:rsidR="00722F7D">
        <w:t>ntralized version control system</w:t>
      </w:r>
      <w:r w:rsidR="006B00B5">
        <w:t xml:space="preserve"> </w:t>
      </w:r>
      <w:r w:rsidR="00D73A4A">
        <w:t>store</w:t>
      </w:r>
      <w:r w:rsidR="00EA4042">
        <w:t xml:space="preserve">s </w:t>
      </w:r>
      <w:proofErr w:type="gramStart"/>
      <w:r w:rsidR="00EA4042">
        <w:t xml:space="preserve">all </w:t>
      </w:r>
      <w:r w:rsidR="005C3B27">
        <w:t>of</w:t>
      </w:r>
      <w:proofErr w:type="gramEnd"/>
      <w:r w:rsidR="005C3B27">
        <w:t xml:space="preserve"> the file versions</w:t>
      </w:r>
      <w:r w:rsidR="00D73A4A">
        <w:t xml:space="preserve"> in one place, usually a server,</w:t>
      </w:r>
      <w:r w:rsidR="00B33BF9">
        <w:t xml:space="preserve"> so that multiple users may access </w:t>
      </w:r>
      <w:r w:rsidR="00EA4042">
        <w:t>it</w:t>
      </w:r>
      <w:r w:rsidR="00A70C42">
        <w:t xml:space="preserve"> simultaneously. </w:t>
      </w:r>
      <w:r w:rsidR="00ED5853">
        <w:t>Because it is stored in one place</w:t>
      </w:r>
      <w:r w:rsidR="00C3712C">
        <w:t xml:space="preserve">, it suffers from the same drawback as </w:t>
      </w:r>
      <w:r w:rsidR="00EE14A4">
        <w:t>a local VCS</w:t>
      </w:r>
      <w:r w:rsidR="00FB7C78">
        <w:t>,</w:t>
      </w:r>
      <w:r w:rsidR="00EE14A4">
        <w:t xml:space="preserve"> </w:t>
      </w:r>
      <w:r w:rsidR="006C705B">
        <w:t>where if something happens to the database</w:t>
      </w:r>
      <w:r w:rsidR="00FB7C78">
        <w:t>,</w:t>
      </w:r>
      <w:r w:rsidR="0026409C">
        <w:t xml:space="preserve"> you could lose everything.</w:t>
      </w:r>
      <w:r w:rsidR="00E7766B">
        <w:t xml:space="preserve"> </w:t>
      </w:r>
      <w:r w:rsidR="001173D0">
        <w:t>Two examples of centralized version control systems</w:t>
      </w:r>
      <w:r w:rsidR="000952CE">
        <w:t xml:space="preserve"> are CVS, which </w:t>
      </w:r>
      <w:r w:rsidR="00DD1481">
        <w:t xml:space="preserve">is open source under the GNU </w:t>
      </w:r>
      <w:proofErr w:type="gramStart"/>
      <w:r w:rsidR="00B35F41">
        <w:t>general public</w:t>
      </w:r>
      <w:proofErr w:type="gramEnd"/>
      <w:r w:rsidR="00B35F41">
        <w:t xml:space="preserve"> li</w:t>
      </w:r>
      <w:r w:rsidR="00514BB1">
        <w:t>cense</w:t>
      </w:r>
      <w:r w:rsidR="00346318">
        <w:t xml:space="preserve"> </w:t>
      </w:r>
      <w:r w:rsidR="00514BB1">
        <w:t>(</w:t>
      </w:r>
      <w:r w:rsidR="00DD1481">
        <w:t>GPL</w:t>
      </w:r>
      <w:r w:rsidR="00514BB1">
        <w:t>)</w:t>
      </w:r>
      <w:r w:rsidR="00294EBF">
        <w:t xml:space="preserve"> </w:t>
      </w:r>
      <w:r w:rsidR="00294EBF">
        <w:t>version 1.0</w:t>
      </w:r>
      <w:r w:rsidR="00514BB1">
        <w:t xml:space="preserve">, and SVN </w:t>
      </w:r>
      <w:r w:rsidR="00F529AC">
        <w:t>(Subversion), an open</w:t>
      </w:r>
      <w:r w:rsidR="00FB7C78">
        <w:t>-</w:t>
      </w:r>
      <w:r w:rsidR="00F529AC">
        <w:t xml:space="preserve">source </w:t>
      </w:r>
      <w:r w:rsidR="00C87458">
        <w:t>solution under the Apache license.</w:t>
      </w:r>
    </w:p>
    <w:p w14:paraId="472E2106" w14:textId="02937714" w:rsidR="0025217D" w:rsidRPr="0051720A" w:rsidRDefault="00CD0A52" w:rsidP="0051720A">
      <w:pPr>
        <w:spacing w:line="480" w:lineRule="auto"/>
        <w:ind w:firstLine="720"/>
      </w:pPr>
      <w:r>
        <w:t xml:space="preserve">Lastly, </w:t>
      </w:r>
      <w:r w:rsidR="00EC1EFB">
        <w:t xml:space="preserve">there is </w:t>
      </w:r>
      <w:r w:rsidR="002A706E">
        <w:t xml:space="preserve">a distributed version control system. </w:t>
      </w:r>
      <w:r w:rsidR="00F6063E">
        <w:t>D</w:t>
      </w:r>
      <w:r w:rsidR="00BA6586">
        <w:t>istributed version control system</w:t>
      </w:r>
      <w:r w:rsidR="00F6063E">
        <w:t>s</w:t>
      </w:r>
      <w:r w:rsidR="00342641">
        <w:t xml:space="preserve"> mirror the entire repository</w:t>
      </w:r>
      <w:r w:rsidR="006D0E57">
        <w:t xml:space="preserve"> </w:t>
      </w:r>
      <w:r w:rsidR="00B01F00">
        <w:t xml:space="preserve">(including its history) </w:t>
      </w:r>
      <w:r w:rsidR="006D0E57">
        <w:t>from the host server</w:t>
      </w:r>
      <w:r w:rsidR="001055AC">
        <w:t>(s)</w:t>
      </w:r>
      <w:r w:rsidR="006D0E57">
        <w:t xml:space="preserve"> to </w:t>
      </w:r>
      <w:r w:rsidR="00011566">
        <w:t>all clients who access the project</w:t>
      </w:r>
      <w:r w:rsidR="00A07500">
        <w:t xml:space="preserve">. What this means is that every client </w:t>
      </w:r>
      <w:r w:rsidR="003B55FB">
        <w:t xml:space="preserve">has a </w:t>
      </w:r>
      <w:r w:rsidR="007F2AA3">
        <w:t>complete</w:t>
      </w:r>
      <w:r w:rsidR="003B55FB">
        <w:t xml:space="preserve"> copy</w:t>
      </w:r>
      <w:r w:rsidR="007F2AA3">
        <w:t>,</w:t>
      </w:r>
      <w:r w:rsidR="003B55FB">
        <w:t xml:space="preserve"> so if </w:t>
      </w:r>
      <w:r w:rsidR="002776E4">
        <w:t>any</w:t>
      </w:r>
      <w:r w:rsidR="007F2AA3">
        <w:t xml:space="preserve"> single</w:t>
      </w:r>
      <w:r w:rsidR="002776E4">
        <w:t xml:space="preserve"> copy is corrupted or lost</w:t>
      </w:r>
      <w:r w:rsidR="00163903">
        <w:t xml:space="preserve">, it can be restored by any of the other </w:t>
      </w:r>
      <w:r w:rsidR="008F3F7C">
        <w:t xml:space="preserve">mirrors. </w:t>
      </w:r>
      <w:r w:rsidR="0014761F">
        <w:t xml:space="preserve">The most widely known and used distributed version control system is </w:t>
      </w:r>
      <w:r w:rsidR="009A62F4">
        <w:t xml:space="preserve">Git. Git is </w:t>
      </w:r>
      <w:r w:rsidR="007F02B1">
        <w:t xml:space="preserve">free and </w:t>
      </w:r>
      <w:proofErr w:type="gramStart"/>
      <w:r w:rsidR="009A62F4">
        <w:t>open</w:t>
      </w:r>
      <w:r w:rsidR="007F2AA3">
        <w:t>-</w:t>
      </w:r>
      <w:r w:rsidR="009A62F4">
        <w:t>so</w:t>
      </w:r>
      <w:r w:rsidR="007F02B1">
        <w:t>urce</w:t>
      </w:r>
      <w:proofErr w:type="gramEnd"/>
      <w:r w:rsidR="007F02B1">
        <w:t xml:space="preserve"> under th</w:t>
      </w:r>
      <w:r w:rsidR="00FC25EB">
        <w:t>e GNU GPL version 2.0.</w:t>
      </w:r>
    </w:p>
    <w:p w14:paraId="65F14281" w14:textId="24442A1B" w:rsidR="00327F6B" w:rsidRDefault="00327F6B" w:rsidP="006B0E12">
      <w:pPr>
        <w:spacing w:line="480" w:lineRule="auto"/>
        <w:rPr>
          <w:szCs w:val="24"/>
        </w:rPr>
      </w:pPr>
      <w:r w:rsidRPr="00327F6B">
        <w:rPr>
          <w:b/>
          <w:bCs/>
          <w:szCs w:val="24"/>
        </w:rPr>
        <w:t>Discuss the key features provided via any version control system</w:t>
      </w:r>
      <w:r w:rsidR="00AB7720">
        <w:rPr>
          <w:b/>
          <w:bCs/>
          <w:szCs w:val="24"/>
        </w:rPr>
        <w:t xml:space="preserve"> and </w:t>
      </w:r>
      <w:r w:rsidRPr="00327F6B">
        <w:rPr>
          <w:b/>
          <w:bCs/>
          <w:szCs w:val="24"/>
        </w:rPr>
        <w:t>how the different options you picked will support these features.</w:t>
      </w:r>
      <w:r w:rsidR="006A1C2A">
        <w:rPr>
          <w:szCs w:val="24"/>
        </w:rPr>
        <w:t xml:space="preserve"> </w:t>
      </w:r>
      <w:r w:rsidRPr="00327F6B">
        <w:rPr>
          <w:b/>
          <w:bCs/>
          <w:szCs w:val="24"/>
        </w:rPr>
        <w:t>Develop an objective way to select the option you feel is the best.</w:t>
      </w:r>
    </w:p>
    <w:p w14:paraId="007BADD8" w14:textId="031B1352" w:rsidR="0025217D" w:rsidRDefault="007F71FD" w:rsidP="006B0E12">
      <w:pPr>
        <w:spacing w:line="480" w:lineRule="auto"/>
        <w:rPr>
          <w:szCs w:val="24"/>
        </w:rPr>
      </w:pPr>
      <w:r>
        <w:rPr>
          <w:szCs w:val="24"/>
        </w:rPr>
        <w:tab/>
      </w:r>
      <w:r w:rsidR="0014553E">
        <w:rPr>
          <w:szCs w:val="24"/>
        </w:rPr>
        <w:t>A local VCS</w:t>
      </w:r>
      <w:r w:rsidR="00AA143B">
        <w:rPr>
          <w:szCs w:val="24"/>
        </w:rPr>
        <w:t xml:space="preserve"> is going to be the most secure since only those with access to the local machine</w:t>
      </w:r>
      <w:r w:rsidR="00071C49">
        <w:rPr>
          <w:szCs w:val="24"/>
        </w:rPr>
        <w:t xml:space="preserve"> can access the project</w:t>
      </w:r>
      <w:r w:rsidR="005E5E92">
        <w:rPr>
          <w:szCs w:val="24"/>
        </w:rPr>
        <w:t xml:space="preserve">, </w:t>
      </w:r>
      <w:r w:rsidR="004A568D">
        <w:rPr>
          <w:szCs w:val="24"/>
        </w:rPr>
        <w:t>but there are ways to add security to ce</w:t>
      </w:r>
      <w:r w:rsidR="0067020B">
        <w:rPr>
          <w:szCs w:val="24"/>
        </w:rPr>
        <w:t xml:space="preserve">ntralized and distributed </w:t>
      </w:r>
      <w:r w:rsidR="007212BD">
        <w:rPr>
          <w:szCs w:val="24"/>
        </w:rPr>
        <w:lastRenderedPageBreak/>
        <w:t>version control systems. Distr</w:t>
      </w:r>
      <w:r w:rsidR="00750D1E">
        <w:rPr>
          <w:szCs w:val="24"/>
        </w:rPr>
        <w:t xml:space="preserve">ibuted version control systems offer the greatest </w:t>
      </w:r>
      <w:r w:rsidR="0067130A">
        <w:rPr>
          <w:szCs w:val="24"/>
        </w:rPr>
        <w:t>data integrity</w:t>
      </w:r>
      <w:r w:rsidR="00ED126E">
        <w:rPr>
          <w:szCs w:val="24"/>
        </w:rPr>
        <w:t xml:space="preserve"> because it is stored in multiple places</w:t>
      </w:r>
      <w:r w:rsidR="00E917AD">
        <w:rPr>
          <w:szCs w:val="24"/>
        </w:rPr>
        <w:t xml:space="preserve">. </w:t>
      </w:r>
      <w:r>
        <w:rPr>
          <w:szCs w:val="24"/>
        </w:rPr>
        <w:t xml:space="preserve">The </w:t>
      </w:r>
      <w:r w:rsidR="00D45F7E">
        <w:rPr>
          <w:szCs w:val="24"/>
        </w:rPr>
        <w:t xml:space="preserve">version control system </w:t>
      </w:r>
      <w:r w:rsidR="00527F79">
        <w:rPr>
          <w:szCs w:val="24"/>
        </w:rPr>
        <w:t>that I feel is the best</w:t>
      </w:r>
      <w:r w:rsidR="000832CC">
        <w:rPr>
          <w:szCs w:val="24"/>
        </w:rPr>
        <w:t xml:space="preserve"> is Git</w:t>
      </w:r>
      <w:r w:rsidR="00113C85">
        <w:rPr>
          <w:szCs w:val="24"/>
        </w:rPr>
        <w:t xml:space="preserve"> for the following reasons</w:t>
      </w:r>
      <w:r w:rsidR="00084B5B">
        <w:rPr>
          <w:szCs w:val="24"/>
        </w:rPr>
        <w:t xml:space="preserve"> (Git, n.d.)</w:t>
      </w:r>
      <w:r w:rsidR="00113C85">
        <w:rPr>
          <w:szCs w:val="24"/>
        </w:rPr>
        <w:t>:</w:t>
      </w:r>
    </w:p>
    <w:p w14:paraId="5D51FCDF" w14:textId="5C8BCD72" w:rsidR="00623842" w:rsidRDefault="00E917AD" w:rsidP="00623842">
      <w:pPr>
        <w:pStyle w:val="ListParagraph"/>
        <w:numPr>
          <w:ilvl w:val="0"/>
          <w:numId w:val="4"/>
        </w:numPr>
        <w:spacing w:line="480" w:lineRule="auto"/>
        <w:rPr>
          <w:szCs w:val="24"/>
        </w:rPr>
      </w:pPr>
      <w:r>
        <w:rPr>
          <w:szCs w:val="24"/>
        </w:rPr>
        <w:t>Git is easy to learn.</w:t>
      </w:r>
    </w:p>
    <w:p w14:paraId="7A557AD5" w14:textId="6270531A" w:rsidR="00E917AD" w:rsidRDefault="005327A5" w:rsidP="00623842">
      <w:pPr>
        <w:pStyle w:val="ListParagraph"/>
        <w:numPr>
          <w:ilvl w:val="0"/>
          <w:numId w:val="4"/>
        </w:numPr>
        <w:spacing w:line="480" w:lineRule="auto"/>
        <w:rPr>
          <w:szCs w:val="24"/>
        </w:rPr>
      </w:pPr>
      <w:r>
        <w:rPr>
          <w:szCs w:val="24"/>
        </w:rPr>
        <w:t xml:space="preserve">Git is free and </w:t>
      </w:r>
      <w:proofErr w:type="gramStart"/>
      <w:r>
        <w:rPr>
          <w:szCs w:val="24"/>
        </w:rPr>
        <w:t>open</w:t>
      </w:r>
      <w:r w:rsidR="00084B5B">
        <w:rPr>
          <w:szCs w:val="24"/>
        </w:rPr>
        <w:t>-</w:t>
      </w:r>
      <w:r>
        <w:rPr>
          <w:szCs w:val="24"/>
        </w:rPr>
        <w:t>source</w:t>
      </w:r>
      <w:proofErr w:type="gramEnd"/>
      <w:r w:rsidR="00C40F43">
        <w:rPr>
          <w:szCs w:val="24"/>
        </w:rPr>
        <w:t xml:space="preserve"> under the GNU GPL version 2 license</w:t>
      </w:r>
      <w:r w:rsidR="00A766CB">
        <w:rPr>
          <w:szCs w:val="24"/>
        </w:rPr>
        <w:t>.</w:t>
      </w:r>
    </w:p>
    <w:p w14:paraId="12EBEEE8" w14:textId="08DD8490" w:rsidR="00A766CB" w:rsidRDefault="00332EC9" w:rsidP="00623842">
      <w:pPr>
        <w:pStyle w:val="ListParagraph"/>
        <w:numPr>
          <w:ilvl w:val="0"/>
          <w:numId w:val="4"/>
        </w:numPr>
        <w:spacing w:line="480" w:lineRule="auto"/>
        <w:rPr>
          <w:szCs w:val="24"/>
        </w:rPr>
      </w:pPr>
      <w:r>
        <w:rPr>
          <w:szCs w:val="24"/>
        </w:rPr>
        <w:t xml:space="preserve">Git </w:t>
      </w:r>
      <w:r w:rsidR="00AE2028">
        <w:rPr>
          <w:szCs w:val="24"/>
        </w:rPr>
        <w:t xml:space="preserve">is distributed, providing </w:t>
      </w:r>
      <w:r w:rsidR="00070DC6">
        <w:rPr>
          <w:szCs w:val="24"/>
        </w:rPr>
        <w:t xml:space="preserve">multiple </w:t>
      </w:r>
      <w:proofErr w:type="gramStart"/>
      <w:r w:rsidR="00070DC6">
        <w:rPr>
          <w:szCs w:val="24"/>
        </w:rPr>
        <w:t>backups</w:t>
      </w:r>
      <w:proofErr w:type="gramEnd"/>
      <w:r w:rsidR="00070DC6">
        <w:rPr>
          <w:szCs w:val="24"/>
        </w:rPr>
        <w:t xml:space="preserve"> and supporting a number of </w:t>
      </w:r>
      <w:r w:rsidR="0088781A">
        <w:rPr>
          <w:szCs w:val="24"/>
        </w:rPr>
        <w:t>workflows.</w:t>
      </w:r>
    </w:p>
    <w:p w14:paraId="3533423C" w14:textId="14F9E229" w:rsidR="001038BE" w:rsidRDefault="003A3557" w:rsidP="00623842">
      <w:pPr>
        <w:pStyle w:val="ListParagraph"/>
        <w:numPr>
          <w:ilvl w:val="0"/>
          <w:numId w:val="4"/>
        </w:numPr>
        <w:spacing w:line="480" w:lineRule="auto"/>
        <w:rPr>
          <w:szCs w:val="24"/>
        </w:rPr>
      </w:pPr>
      <w:r>
        <w:rPr>
          <w:szCs w:val="24"/>
        </w:rPr>
        <w:t xml:space="preserve">Git </w:t>
      </w:r>
      <w:r w:rsidR="00F2457E">
        <w:rPr>
          <w:szCs w:val="24"/>
        </w:rPr>
        <w:t xml:space="preserve">provides </w:t>
      </w:r>
      <w:r w:rsidR="00C11DC9">
        <w:rPr>
          <w:szCs w:val="24"/>
        </w:rPr>
        <w:t>cryptographic integrity</w:t>
      </w:r>
      <w:r w:rsidR="00601DC0">
        <w:rPr>
          <w:szCs w:val="24"/>
        </w:rPr>
        <w:t xml:space="preserve"> adding checksums to every file and commit submit</w:t>
      </w:r>
      <w:r w:rsidR="00137DA0">
        <w:rPr>
          <w:szCs w:val="24"/>
        </w:rPr>
        <w:t>ted.</w:t>
      </w:r>
    </w:p>
    <w:p w14:paraId="5165F7EA" w14:textId="7A9FE430" w:rsidR="00A00533" w:rsidRDefault="00A00533" w:rsidP="00623842">
      <w:pPr>
        <w:pStyle w:val="ListParagraph"/>
        <w:numPr>
          <w:ilvl w:val="0"/>
          <w:numId w:val="4"/>
        </w:numPr>
        <w:spacing w:line="480" w:lineRule="auto"/>
        <w:rPr>
          <w:szCs w:val="24"/>
        </w:rPr>
      </w:pPr>
      <w:r>
        <w:rPr>
          <w:szCs w:val="24"/>
        </w:rPr>
        <w:t xml:space="preserve">Git </w:t>
      </w:r>
      <w:r w:rsidR="00F06D70">
        <w:rPr>
          <w:szCs w:val="24"/>
        </w:rPr>
        <w:t>is small and fast</w:t>
      </w:r>
      <w:r w:rsidR="00B06BB7">
        <w:rPr>
          <w:szCs w:val="24"/>
        </w:rPr>
        <w:t>.</w:t>
      </w:r>
    </w:p>
    <w:p w14:paraId="630202DE" w14:textId="46140A03" w:rsidR="00B06BB7" w:rsidRDefault="00B06BB7" w:rsidP="00623842">
      <w:pPr>
        <w:pStyle w:val="ListParagraph"/>
        <w:numPr>
          <w:ilvl w:val="0"/>
          <w:numId w:val="4"/>
        </w:numPr>
        <w:spacing w:line="480" w:lineRule="auto"/>
        <w:rPr>
          <w:szCs w:val="24"/>
        </w:rPr>
      </w:pPr>
      <w:r>
        <w:rPr>
          <w:szCs w:val="24"/>
        </w:rPr>
        <w:t xml:space="preserve">Git allows and encourages the use of </w:t>
      </w:r>
      <w:r w:rsidR="0012613F">
        <w:rPr>
          <w:szCs w:val="24"/>
        </w:rPr>
        <w:t>multiple branches that operate inde</w:t>
      </w:r>
      <w:r w:rsidR="008A4F5B">
        <w:rPr>
          <w:szCs w:val="24"/>
        </w:rPr>
        <w:t>pendently from each other</w:t>
      </w:r>
      <w:r w:rsidR="009063B7">
        <w:rPr>
          <w:szCs w:val="24"/>
        </w:rPr>
        <w:t xml:space="preserve"> to be worked on</w:t>
      </w:r>
      <w:r w:rsidR="008A4F5B">
        <w:rPr>
          <w:szCs w:val="24"/>
        </w:rPr>
        <w:t xml:space="preserve"> </w:t>
      </w:r>
      <w:r w:rsidR="009063B7">
        <w:rPr>
          <w:szCs w:val="24"/>
        </w:rPr>
        <w:t xml:space="preserve">and can then be merged </w:t>
      </w:r>
      <w:r w:rsidR="00E204FD">
        <w:rPr>
          <w:szCs w:val="24"/>
        </w:rPr>
        <w:t xml:space="preserve">back into the “working” </w:t>
      </w:r>
      <w:r w:rsidR="004D1000">
        <w:rPr>
          <w:szCs w:val="24"/>
        </w:rPr>
        <w:t xml:space="preserve">branch. This allows </w:t>
      </w:r>
      <w:r w:rsidR="0089778F">
        <w:rPr>
          <w:szCs w:val="24"/>
        </w:rPr>
        <w:t>one to test alternative methods</w:t>
      </w:r>
      <w:r w:rsidR="00582C36">
        <w:rPr>
          <w:szCs w:val="24"/>
        </w:rPr>
        <w:t xml:space="preserve"> of implementation before </w:t>
      </w:r>
      <w:r w:rsidR="008E3635">
        <w:rPr>
          <w:szCs w:val="24"/>
        </w:rPr>
        <w:t>incorporating them.</w:t>
      </w:r>
    </w:p>
    <w:p w14:paraId="09D0F1B4" w14:textId="3578C39A" w:rsidR="00950B0E" w:rsidRPr="00623842" w:rsidRDefault="00950B0E" w:rsidP="00623842">
      <w:pPr>
        <w:pStyle w:val="ListParagraph"/>
        <w:numPr>
          <w:ilvl w:val="0"/>
          <w:numId w:val="4"/>
        </w:numPr>
        <w:spacing w:line="480" w:lineRule="auto"/>
        <w:rPr>
          <w:szCs w:val="24"/>
        </w:rPr>
      </w:pPr>
      <w:r>
        <w:rPr>
          <w:szCs w:val="24"/>
        </w:rPr>
        <w:t>Git has a</w:t>
      </w:r>
      <w:r w:rsidR="008604DB">
        <w:rPr>
          <w:szCs w:val="24"/>
        </w:rPr>
        <w:t xml:space="preserve">n intermediate staging area for formatting and reviewing </w:t>
      </w:r>
      <w:r w:rsidR="00C10DB7">
        <w:rPr>
          <w:szCs w:val="24"/>
        </w:rPr>
        <w:t>commits before submitting them.</w:t>
      </w:r>
    </w:p>
    <w:p w14:paraId="4E0B7173" w14:textId="77777777" w:rsidR="000B2141" w:rsidRPr="000B2141" w:rsidRDefault="000B2141" w:rsidP="006B0E12">
      <w:pPr>
        <w:spacing w:line="480" w:lineRule="auto"/>
        <w:rPr>
          <w:b/>
          <w:bCs/>
          <w:szCs w:val="24"/>
        </w:rPr>
      </w:pPr>
    </w:p>
    <w:p w14:paraId="0A847E11" w14:textId="77777777" w:rsidR="00CE20F5" w:rsidRDefault="00CE20F5" w:rsidP="006B0E12">
      <w:pPr>
        <w:spacing w:line="259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7B093294" w14:textId="10222F7D" w:rsidR="00F46B3A" w:rsidRDefault="000863E1" w:rsidP="000863E1">
      <w:pPr>
        <w:spacing w:line="48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References</w:t>
      </w:r>
    </w:p>
    <w:p w14:paraId="692DEF82" w14:textId="1473DE7E" w:rsidR="00F45D74" w:rsidRDefault="00F45D74" w:rsidP="00683920">
      <w:pPr>
        <w:spacing w:line="480" w:lineRule="auto"/>
        <w:ind w:left="720" w:hanging="720"/>
        <w:rPr>
          <w:szCs w:val="24"/>
        </w:rPr>
      </w:pPr>
      <w:r>
        <w:rPr>
          <w:szCs w:val="24"/>
        </w:rPr>
        <w:t>Git</w:t>
      </w:r>
      <w:r w:rsidR="00733682">
        <w:rPr>
          <w:szCs w:val="24"/>
        </w:rPr>
        <w:t xml:space="preserve"> (n.d.). </w:t>
      </w:r>
      <w:hyperlink r:id="rId8" w:history="1">
        <w:r w:rsidR="005A3014" w:rsidRPr="00AB1E38">
          <w:rPr>
            <w:rStyle w:val="Hyperlink"/>
            <w:szCs w:val="24"/>
          </w:rPr>
          <w:t>https://git-scm.com/about</w:t>
        </w:r>
      </w:hyperlink>
      <w:r w:rsidR="005A3014" w:rsidRPr="00AB1E38">
        <w:rPr>
          <w:szCs w:val="24"/>
        </w:rPr>
        <w:t>. Retrieved February 3</w:t>
      </w:r>
      <w:r w:rsidR="005A3014">
        <w:rPr>
          <w:szCs w:val="24"/>
        </w:rPr>
        <w:t>, 2022</w:t>
      </w:r>
    </w:p>
    <w:p w14:paraId="09D6462F" w14:textId="6D68D12F" w:rsidR="000863E1" w:rsidRPr="000863E1" w:rsidRDefault="00683920" w:rsidP="00683920">
      <w:pPr>
        <w:spacing w:line="480" w:lineRule="auto"/>
        <w:ind w:left="720" w:hanging="720"/>
        <w:rPr>
          <w:szCs w:val="24"/>
        </w:rPr>
      </w:pPr>
      <w:proofErr w:type="spellStart"/>
      <w:r w:rsidRPr="00683920">
        <w:rPr>
          <w:szCs w:val="24"/>
        </w:rPr>
        <w:t>Tsui</w:t>
      </w:r>
      <w:proofErr w:type="spellEnd"/>
      <w:r w:rsidRPr="00683920">
        <w:rPr>
          <w:szCs w:val="24"/>
        </w:rPr>
        <w:t>, F., Karam, O., &amp; Bernal, B. (2018). Essentials of software engineering (4th ed.). Jones &amp; Bartlett Learning.</w:t>
      </w:r>
    </w:p>
    <w:sectPr w:rsidR="000863E1" w:rsidRPr="000863E1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05F4E" w14:textId="77777777" w:rsidR="00681BDE" w:rsidRDefault="00681BDE" w:rsidP="00FB765A">
      <w:pPr>
        <w:spacing w:after="0" w:line="240" w:lineRule="auto"/>
      </w:pPr>
      <w:r>
        <w:separator/>
      </w:r>
    </w:p>
  </w:endnote>
  <w:endnote w:type="continuationSeparator" w:id="0">
    <w:p w14:paraId="4C21682C" w14:textId="77777777" w:rsidR="00681BDE" w:rsidRDefault="00681BDE" w:rsidP="00FB76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F90C8" w14:textId="77777777" w:rsidR="00681BDE" w:rsidRDefault="00681BDE" w:rsidP="00FB765A">
      <w:pPr>
        <w:spacing w:after="0" w:line="240" w:lineRule="auto"/>
      </w:pPr>
      <w:r>
        <w:separator/>
      </w:r>
    </w:p>
  </w:footnote>
  <w:footnote w:type="continuationSeparator" w:id="0">
    <w:p w14:paraId="094CDFE5" w14:textId="77777777" w:rsidR="00681BDE" w:rsidRDefault="00681BDE" w:rsidP="00FB76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33071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41E089A" w14:textId="7C720B39" w:rsidR="00037914" w:rsidRDefault="0003791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59B60A" w14:textId="77777777" w:rsidR="00FB765A" w:rsidRDefault="00FB76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218AD"/>
    <w:multiLevelType w:val="multilevel"/>
    <w:tmpl w:val="BD5C054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D5E2D95"/>
    <w:multiLevelType w:val="hybridMultilevel"/>
    <w:tmpl w:val="AC76B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E67222"/>
    <w:multiLevelType w:val="multilevel"/>
    <w:tmpl w:val="9C00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9616DDE"/>
    <w:multiLevelType w:val="hybridMultilevel"/>
    <w:tmpl w:val="D3BC6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MTQyNDE3NzaxNDFR0lEKTi0uzszPAykwrQUANPHYkiwAAAA="/>
  </w:docVars>
  <w:rsids>
    <w:rsidRoot w:val="00690C7D"/>
    <w:rsid w:val="0000152E"/>
    <w:rsid w:val="00011566"/>
    <w:rsid w:val="00011917"/>
    <w:rsid w:val="00012BFE"/>
    <w:rsid w:val="0001473B"/>
    <w:rsid w:val="00014C8A"/>
    <w:rsid w:val="00015091"/>
    <w:rsid w:val="00037914"/>
    <w:rsid w:val="00057F00"/>
    <w:rsid w:val="0006459A"/>
    <w:rsid w:val="00066A57"/>
    <w:rsid w:val="00070DC6"/>
    <w:rsid w:val="00071C49"/>
    <w:rsid w:val="000746D1"/>
    <w:rsid w:val="000832CC"/>
    <w:rsid w:val="00084B5B"/>
    <w:rsid w:val="00084D35"/>
    <w:rsid w:val="000863E1"/>
    <w:rsid w:val="00093A0F"/>
    <w:rsid w:val="00093CCF"/>
    <w:rsid w:val="000952CE"/>
    <w:rsid w:val="00097D0D"/>
    <w:rsid w:val="000A44C3"/>
    <w:rsid w:val="000B2141"/>
    <w:rsid w:val="000B4FC1"/>
    <w:rsid w:val="000B7393"/>
    <w:rsid w:val="000C62C5"/>
    <w:rsid w:val="000D3380"/>
    <w:rsid w:val="000E2F17"/>
    <w:rsid w:val="000F1D9A"/>
    <w:rsid w:val="000F4292"/>
    <w:rsid w:val="000F7E86"/>
    <w:rsid w:val="00101024"/>
    <w:rsid w:val="001038BE"/>
    <w:rsid w:val="001055AC"/>
    <w:rsid w:val="00113C85"/>
    <w:rsid w:val="00116963"/>
    <w:rsid w:val="001173D0"/>
    <w:rsid w:val="0011792D"/>
    <w:rsid w:val="0012613F"/>
    <w:rsid w:val="00126248"/>
    <w:rsid w:val="00126967"/>
    <w:rsid w:val="0013602E"/>
    <w:rsid w:val="001367FF"/>
    <w:rsid w:val="00136C26"/>
    <w:rsid w:val="00137DA0"/>
    <w:rsid w:val="00144E92"/>
    <w:rsid w:val="0014553E"/>
    <w:rsid w:val="00145B81"/>
    <w:rsid w:val="0014761F"/>
    <w:rsid w:val="00154424"/>
    <w:rsid w:val="00154BE1"/>
    <w:rsid w:val="00161BD8"/>
    <w:rsid w:val="00163903"/>
    <w:rsid w:val="001647D6"/>
    <w:rsid w:val="0016531A"/>
    <w:rsid w:val="001657B8"/>
    <w:rsid w:val="0016649F"/>
    <w:rsid w:val="00167FB4"/>
    <w:rsid w:val="00172681"/>
    <w:rsid w:val="0017658F"/>
    <w:rsid w:val="00191EF3"/>
    <w:rsid w:val="001B157E"/>
    <w:rsid w:val="001C5CBE"/>
    <w:rsid w:val="001D64E5"/>
    <w:rsid w:val="001D6BF2"/>
    <w:rsid w:val="001D7B05"/>
    <w:rsid w:val="001D7F00"/>
    <w:rsid w:val="001E54FB"/>
    <w:rsid w:val="001E7355"/>
    <w:rsid w:val="001E7BA9"/>
    <w:rsid w:val="001F2D03"/>
    <w:rsid w:val="001F4AB9"/>
    <w:rsid w:val="001F590C"/>
    <w:rsid w:val="0020051B"/>
    <w:rsid w:val="0020147C"/>
    <w:rsid w:val="002103D3"/>
    <w:rsid w:val="00213919"/>
    <w:rsid w:val="0022246E"/>
    <w:rsid w:val="002254FB"/>
    <w:rsid w:val="002266D2"/>
    <w:rsid w:val="002323CB"/>
    <w:rsid w:val="00243987"/>
    <w:rsid w:val="00250061"/>
    <w:rsid w:val="00250BEA"/>
    <w:rsid w:val="0025217D"/>
    <w:rsid w:val="00253DB8"/>
    <w:rsid w:val="00256300"/>
    <w:rsid w:val="002600B4"/>
    <w:rsid w:val="00261D6C"/>
    <w:rsid w:val="002637B5"/>
    <w:rsid w:val="0026409C"/>
    <w:rsid w:val="00275081"/>
    <w:rsid w:val="0027767B"/>
    <w:rsid w:val="002776E4"/>
    <w:rsid w:val="00281FDA"/>
    <w:rsid w:val="00283327"/>
    <w:rsid w:val="00283ABB"/>
    <w:rsid w:val="00283B26"/>
    <w:rsid w:val="0028515D"/>
    <w:rsid w:val="00291EAF"/>
    <w:rsid w:val="00294EBF"/>
    <w:rsid w:val="002962BC"/>
    <w:rsid w:val="002A2863"/>
    <w:rsid w:val="002A706E"/>
    <w:rsid w:val="002B1256"/>
    <w:rsid w:val="002B52EE"/>
    <w:rsid w:val="002B5CB5"/>
    <w:rsid w:val="002C555E"/>
    <w:rsid w:val="002C6B98"/>
    <w:rsid w:val="002C7042"/>
    <w:rsid w:val="002D138F"/>
    <w:rsid w:val="002D76B8"/>
    <w:rsid w:val="002E3FAD"/>
    <w:rsid w:val="002E79AA"/>
    <w:rsid w:val="002F738E"/>
    <w:rsid w:val="00302492"/>
    <w:rsid w:val="003179C8"/>
    <w:rsid w:val="00320072"/>
    <w:rsid w:val="00324A9D"/>
    <w:rsid w:val="0032599F"/>
    <w:rsid w:val="003266C5"/>
    <w:rsid w:val="00327F6B"/>
    <w:rsid w:val="00332EC9"/>
    <w:rsid w:val="003336BB"/>
    <w:rsid w:val="00333885"/>
    <w:rsid w:val="003340F3"/>
    <w:rsid w:val="00342641"/>
    <w:rsid w:val="00343642"/>
    <w:rsid w:val="00346318"/>
    <w:rsid w:val="00356236"/>
    <w:rsid w:val="00356F1C"/>
    <w:rsid w:val="0036272D"/>
    <w:rsid w:val="00364167"/>
    <w:rsid w:val="00365DED"/>
    <w:rsid w:val="003670FA"/>
    <w:rsid w:val="003708B5"/>
    <w:rsid w:val="003749B3"/>
    <w:rsid w:val="00375684"/>
    <w:rsid w:val="00377FB3"/>
    <w:rsid w:val="00386C28"/>
    <w:rsid w:val="003943AF"/>
    <w:rsid w:val="0039744A"/>
    <w:rsid w:val="003A3557"/>
    <w:rsid w:val="003B0895"/>
    <w:rsid w:val="003B2C06"/>
    <w:rsid w:val="003B3BA7"/>
    <w:rsid w:val="003B55FB"/>
    <w:rsid w:val="003C39DD"/>
    <w:rsid w:val="003C7CDE"/>
    <w:rsid w:val="003E46D4"/>
    <w:rsid w:val="003F2B9C"/>
    <w:rsid w:val="003F52A6"/>
    <w:rsid w:val="003F6A9C"/>
    <w:rsid w:val="00400CB5"/>
    <w:rsid w:val="004054D2"/>
    <w:rsid w:val="00405D27"/>
    <w:rsid w:val="00406163"/>
    <w:rsid w:val="00407571"/>
    <w:rsid w:val="004102D0"/>
    <w:rsid w:val="0041063F"/>
    <w:rsid w:val="00412035"/>
    <w:rsid w:val="00413165"/>
    <w:rsid w:val="00414580"/>
    <w:rsid w:val="00414AA3"/>
    <w:rsid w:val="00415635"/>
    <w:rsid w:val="0041687A"/>
    <w:rsid w:val="00417DB0"/>
    <w:rsid w:val="00417EC6"/>
    <w:rsid w:val="00434922"/>
    <w:rsid w:val="004428F9"/>
    <w:rsid w:val="00453F0D"/>
    <w:rsid w:val="00460968"/>
    <w:rsid w:val="00476AB2"/>
    <w:rsid w:val="0049053D"/>
    <w:rsid w:val="004A0D4F"/>
    <w:rsid w:val="004A568D"/>
    <w:rsid w:val="004B1869"/>
    <w:rsid w:val="004B19B8"/>
    <w:rsid w:val="004C71C5"/>
    <w:rsid w:val="004D1000"/>
    <w:rsid w:val="004F6216"/>
    <w:rsid w:val="00513F1A"/>
    <w:rsid w:val="00514BB1"/>
    <w:rsid w:val="0051720A"/>
    <w:rsid w:val="00527F79"/>
    <w:rsid w:val="005308A8"/>
    <w:rsid w:val="005327A5"/>
    <w:rsid w:val="00541A7D"/>
    <w:rsid w:val="00541AD3"/>
    <w:rsid w:val="00542F11"/>
    <w:rsid w:val="005478BA"/>
    <w:rsid w:val="00550784"/>
    <w:rsid w:val="00557CA4"/>
    <w:rsid w:val="00560863"/>
    <w:rsid w:val="00562A17"/>
    <w:rsid w:val="0056738F"/>
    <w:rsid w:val="00577A37"/>
    <w:rsid w:val="00581CF9"/>
    <w:rsid w:val="00582C36"/>
    <w:rsid w:val="00583A19"/>
    <w:rsid w:val="00586D26"/>
    <w:rsid w:val="005874AD"/>
    <w:rsid w:val="005935A3"/>
    <w:rsid w:val="0059529C"/>
    <w:rsid w:val="005973E6"/>
    <w:rsid w:val="005A3014"/>
    <w:rsid w:val="005A48EA"/>
    <w:rsid w:val="005B53CA"/>
    <w:rsid w:val="005C0AF2"/>
    <w:rsid w:val="005C3579"/>
    <w:rsid w:val="005C3B27"/>
    <w:rsid w:val="005E5A18"/>
    <w:rsid w:val="005E5E92"/>
    <w:rsid w:val="005E7785"/>
    <w:rsid w:val="00601DC0"/>
    <w:rsid w:val="00603F11"/>
    <w:rsid w:val="006053ED"/>
    <w:rsid w:val="00611D51"/>
    <w:rsid w:val="00623842"/>
    <w:rsid w:val="0062434F"/>
    <w:rsid w:val="00624BA8"/>
    <w:rsid w:val="00626DD7"/>
    <w:rsid w:val="0063399B"/>
    <w:rsid w:val="00634B0B"/>
    <w:rsid w:val="00654671"/>
    <w:rsid w:val="00656353"/>
    <w:rsid w:val="00662141"/>
    <w:rsid w:val="0067020B"/>
    <w:rsid w:val="0067130A"/>
    <w:rsid w:val="00672002"/>
    <w:rsid w:val="00681BDE"/>
    <w:rsid w:val="006834A4"/>
    <w:rsid w:val="00683920"/>
    <w:rsid w:val="00690C7D"/>
    <w:rsid w:val="006A0219"/>
    <w:rsid w:val="006A0E9A"/>
    <w:rsid w:val="006A1C2A"/>
    <w:rsid w:val="006B00B5"/>
    <w:rsid w:val="006B0E12"/>
    <w:rsid w:val="006B12CA"/>
    <w:rsid w:val="006B1C75"/>
    <w:rsid w:val="006B35C3"/>
    <w:rsid w:val="006B41DA"/>
    <w:rsid w:val="006C05D1"/>
    <w:rsid w:val="006C705B"/>
    <w:rsid w:val="006D0E57"/>
    <w:rsid w:val="006F3355"/>
    <w:rsid w:val="0070177B"/>
    <w:rsid w:val="00711D38"/>
    <w:rsid w:val="00716732"/>
    <w:rsid w:val="007212BD"/>
    <w:rsid w:val="00722F7D"/>
    <w:rsid w:val="0072716B"/>
    <w:rsid w:val="00730EF8"/>
    <w:rsid w:val="00733682"/>
    <w:rsid w:val="00737DE0"/>
    <w:rsid w:val="00740FD3"/>
    <w:rsid w:val="00743651"/>
    <w:rsid w:val="00743A11"/>
    <w:rsid w:val="0075080B"/>
    <w:rsid w:val="00750D1E"/>
    <w:rsid w:val="00751809"/>
    <w:rsid w:val="00763A00"/>
    <w:rsid w:val="007734E0"/>
    <w:rsid w:val="00775995"/>
    <w:rsid w:val="00784131"/>
    <w:rsid w:val="00786237"/>
    <w:rsid w:val="0078664C"/>
    <w:rsid w:val="007B2B9C"/>
    <w:rsid w:val="007B6CE5"/>
    <w:rsid w:val="007C5E39"/>
    <w:rsid w:val="007D74D9"/>
    <w:rsid w:val="007E102C"/>
    <w:rsid w:val="007E1432"/>
    <w:rsid w:val="007E3211"/>
    <w:rsid w:val="007E7CCF"/>
    <w:rsid w:val="007F02B1"/>
    <w:rsid w:val="007F2AA3"/>
    <w:rsid w:val="007F71FD"/>
    <w:rsid w:val="0082018B"/>
    <w:rsid w:val="00821F93"/>
    <w:rsid w:val="00823029"/>
    <w:rsid w:val="00825859"/>
    <w:rsid w:val="00832AB7"/>
    <w:rsid w:val="00837254"/>
    <w:rsid w:val="00851314"/>
    <w:rsid w:val="00853A56"/>
    <w:rsid w:val="00855E97"/>
    <w:rsid w:val="008569F8"/>
    <w:rsid w:val="008604DB"/>
    <w:rsid w:val="00860B19"/>
    <w:rsid w:val="00870BF0"/>
    <w:rsid w:val="00880FF4"/>
    <w:rsid w:val="00886ABA"/>
    <w:rsid w:val="0088781A"/>
    <w:rsid w:val="0089778F"/>
    <w:rsid w:val="00897E3B"/>
    <w:rsid w:val="00897FAC"/>
    <w:rsid w:val="008A3249"/>
    <w:rsid w:val="008A3D88"/>
    <w:rsid w:val="008A4F5B"/>
    <w:rsid w:val="008A5A65"/>
    <w:rsid w:val="008A799F"/>
    <w:rsid w:val="008B2D90"/>
    <w:rsid w:val="008B2E85"/>
    <w:rsid w:val="008B392C"/>
    <w:rsid w:val="008C047E"/>
    <w:rsid w:val="008C65FB"/>
    <w:rsid w:val="008C6885"/>
    <w:rsid w:val="008D4791"/>
    <w:rsid w:val="008E106B"/>
    <w:rsid w:val="008E3635"/>
    <w:rsid w:val="008E59D2"/>
    <w:rsid w:val="008F0E2E"/>
    <w:rsid w:val="008F3F7C"/>
    <w:rsid w:val="008F5336"/>
    <w:rsid w:val="008F54F1"/>
    <w:rsid w:val="008F7FFD"/>
    <w:rsid w:val="00900C50"/>
    <w:rsid w:val="00903E60"/>
    <w:rsid w:val="009063B7"/>
    <w:rsid w:val="00911FAA"/>
    <w:rsid w:val="009151E0"/>
    <w:rsid w:val="00924B3B"/>
    <w:rsid w:val="00925F37"/>
    <w:rsid w:val="00932F27"/>
    <w:rsid w:val="0093677F"/>
    <w:rsid w:val="00942F23"/>
    <w:rsid w:val="00945082"/>
    <w:rsid w:val="0094609C"/>
    <w:rsid w:val="00950B0E"/>
    <w:rsid w:val="00954814"/>
    <w:rsid w:val="00977475"/>
    <w:rsid w:val="00985200"/>
    <w:rsid w:val="00986B41"/>
    <w:rsid w:val="00994F92"/>
    <w:rsid w:val="00997135"/>
    <w:rsid w:val="009A62F4"/>
    <w:rsid w:val="009A6B5D"/>
    <w:rsid w:val="009B0A95"/>
    <w:rsid w:val="009B7ABA"/>
    <w:rsid w:val="009C49DF"/>
    <w:rsid w:val="009D4C83"/>
    <w:rsid w:val="009D6D40"/>
    <w:rsid w:val="009D7B8A"/>
    <w:rsid w:val="009E41AE"/>
    <w:rsid w:val="009E6A64"/>
    <w:rsid w:val="009F64CE"/>
    <w:rsid w:val="009F65C9"/>
    <w:rsid w:val="00A00533"/>
    <w:rsid w:val="00A00C16"/>
    <w:rsid w:val="00A01D3B"/>
    <w:rsid w:val="00A03A94"/>
    <w:rsid w:val="00A05899"/>
    <w:rsid w:val="00A07500"/>
    <w:rsid w:val="00A11430"/>
    <w:rsid w:val="00A168A9"/>
    <w:rsid w:val="00A1748B"/>
    <w:rsid w:val="00A22975"/>
    <w:rsid w:val="00A27CFA"/>
    <w:rsid w:val="00A3289B"/>
    <w:rsid w:val="00A32DFD"/>
    <w:rsid w:val="00A33179"/>
    <w:rsid w:val="00A37508"/>
    <w:rsid w:val="00A40333"/>
    <w:rsid w:val="00A415D4"/>
    <w:rsid w:val="00A55F71"/>
    <w:rsid w:val="00A66398"/>
    <w:rsid w:val="00A6707B"/>
    <w:rsid w:val="00A70C42"/>
    <w:rsid w:val="00A766CB"/>
    <w:rsid w:val="00A81C94"/>
    <w:rsid w:val="00A8317F"/>
    <w:rsid w:val="00A95789"/>
    <w:rsid w:val="00AA143B"/>
    <w:rsid w:val="00AA1E1B"/>
    <w:rsid w:val="00AA6648"/>
    <w:rsid w:val="00AB1E38"/>
    <w:rsid w:val="00AB6010"/>
    <w:rsid w:val="00AB7720"/>
    <w:rsid w:val="00AD157A"/>
    <w:rsid w:val="00AE0C4E"/>
    <w:rsid w:val="00AE2028"/>
    <w:rsid w:val="00AE5839"/>
    <w:rsid w:val="00AF2079"/>
    <w:rsid w:val="00AF62BF"/>
    <w:rsid w:val="00B0119D"/>
    <w:rsid w:val="00B01F00"/>
    <w:rsid w:val="00B022F3"/>
    <w:rsid w:val="00B06BB7"/>
    <w:rsid w:val="00B0798B"/>
    <w:rsid w:val="00B1202A"/>
    <w:rsid w:val="00B14E61"/>
    <w:rsid w:val="00B1557E"/>
    <w:rsid w:val="00B20A05"/>
    <w:rsid w:val="00B24CF2"/>
    <w:rsid w:val="00B33BF9"/>
    <w:rsid w:val="00B35F41"/>
    <w:rsid w:val="00B46BEE"/>
    <w:rsid w:val="00B5401D"/>
    <w:rsid w:val="00B77D1D"/>
    <w:rsid w:val="00B81A28"/>
    <w:rsid w:val="00B968AA"/>
    <w:rsid w:val="00B97C63"/>
    <w:rsid w:val="00BA3AF7"/>
    <w:rsid w:val="00BA6586"/>
    <w:rsid w:val="00BB4A7B"/>
    <w:rsid w:val="00BB5EA4"/>
    <w:rsid w:val="00BB7246"/>
    <w:rsid w:val="00BC1F3E"/>
    <w:rsid w:val="00BC7430"/>
    <w:rsid w:val="00BD0A41"/>
    <w:rsid w:val="00BD2769"/>
    <w:rsid w:val="00BE5237"/>
    <w:rsid w:val="00BE53AB"/>
    <w:rsid w:val="00C10DB7"/>
    <w:rsid w:val="00C11DC9"/>
    <w:rsid w:val="00C12CAB"/>
    <w:rsid w:val="00C219B9"/>
    <w:rsid w:val="00C2247A"/>
    <w:rsid w:val="00C27958"/>
    <w:rsid w:val="00C33E53"/>
    <w:rsid w:val="00C34DA6"/>
    <w:rsid w:val="00C34EF9"/>
    <w:rsid w:val="00C34F66"/>
    <w:rsid w:val="00C3712C"/>
    <w:rsid w:val="00C40F43"/>
    <w:rsid w:val="00C4115E"/>
    <w:rsid w:val="00C518F6"/>
    <w:rsid w:val="00C52CBE"/>
    <w:rsid w:val="00C57C66"/>
    <w:rsid w:val="00C57EB9"/>
    <w:rsid w:val="00C61ED2"/>
    <w:rsid w:val="00C62BE0"/>
    <w:rsid w:val="00C7413D"/>
    <w:rsid w:val="00C74702"/>
    <w:rsid w:val="00C75359"/>
    <w:rsid w:val="00C76B1F"/>
    <w:rsid w:val="00C804CC"/>
    <w:rsid w:val="00C87458"/>
    <w:rsid w:val="00C904E2"/>
    <w:rsid w:val="00C9736F"/>
    <w:rsid w:val="00C97A5B"/>
    <w:rsid w:val="00CB4032"/>
    <w:rsid w:val="00CC1084"/>
    <w:rsid w:val="00CC359C"/>
    <w:rsid w:val="00CC6106"/>
    <w:rsid w:val="00CC72E6"/>
    <w:rsid w:val="00CD0A52"/>
    <w:rsid w:val="00CD7181"/>
    <w:rsid w:val="00CE20F5"/>
    <w:rsid w:val="00CE7DFC"/>
    <w:rsid w:val="00CF2182"/>
    <w:rsid w:val="00CF400F"/>
    <w:rsid w:val="00CF6633"/>
    <w:rsid w:val="00D03AB3"/>
    <w:rsid w:val="00D04F8A"/>
    <w:rsid w:val="00D12511"/>
    <w:rsid w:val="00D312A1"/>
    <w:rsid w:val="00D32505"/>
    <w:rsid w:val="00D37552"/>
    <w:rsid w:val="00D37DAA"/>
    <w:rsid w:val="00D44EC0"/>
    <w:rsid w:val="00D45F7E"/>
    <w:rsid w:val="00D47450"/>
    <w:rsid w:val="00D53C01"/>
    <w:rsid w:val="00D57788"/>
    <w:rsid w:val="00D6251E"/>
    <w:rsid w:val="00D674F8"/>
    <w:rsid w:val="00D70561"/>
    <w:rsid w:val="00D71E9B"/>
    <w:rsid w:val="00D73A4A"/>
    <w:rsid w:val="00D744FA"/>
    <w:rsid w:val="00D86FAF"/>
    <w:rsid w:val="00D9351C"/>
    <w:rsid w:val="00D93F5C"/>
    <w:rsid w:val="00D95F2E"/>
    <w:rsid w:val="00D963D2"/>
    <w:rsid w:val="00D9671A"/>
    <w:rsid w:val="00DA4EA6"/>
    <w:rsid w:val="00DA69EE"/>
    <w:rsid w:val="00DA6B1A"/>
    <w:rsid w:val="00DB43EC"/>
    <w:rsid w:val="00DB79D7"/>
    <w:rsid w:val="00DC461A"/>
    <w:rsid w:val="00DC5B1F"/>
    <w:rsid w:val="00DC6593"/>
    <w:rsid w:val="00DD1481"/>
    <w:rsid w:val="00DF4707"/>
    <w:rsid w:val="00E07F10"/>
    <w:rsid w:val="00E12607"/>
    <w:rsid w:val="00E204FD"/>
    <w:rsid w:val="00E259C4"/>
    <w:rsid w:val="00E32E9E"/>
    <w:rsid w:val="00E35E3D"/>
    <w:rsid w:val="00E400C1"/>
    <w:rsid w:val="00E46AD9"/>
    <w:rsid w:val="00E56D6E"/>
    <w:rsid w:val="00E6174C"/>
    <w:rsid w:val="00E66C86"/>
    <w:rsid w:val="00E719A8"/>
    <w:rsid w:val="00E7766B"/>
    <w:rsid w:val="00E84B64"/>
    <w:rsid w:val="00E87143"/>
    <w:rsid w:val="00E87C3E"/>
    <w:rsid w:val="00E90396"/>
    <w:rsid w:val="00E90F53"/>
    <w:rsid w:val="00E917AD"/>
    <w:rsid w:val="00E92A64"/>
    <w:rsid w:val="00EA1663"/>
    <w:rsid w:val="00EA194E"/>
    <w:rsid w:val="00EA3868"/>
    <w:rsid w:val="00EA4042"/>
    <w:rsid w:val="00EB2C15"/>
    <w:rsid w:val="00EB7188"/>
    <w:rsid w:val="00EC1EFB"/>
    <w:rsid w:val="00ED126E"/>
    <w:rsid w:val="00ED5497"/>
    <w:rsid w:val="00ED5853"/>
    <w:rsid w:val="00ED76A3"/>
    <w:rsid w:val="00EE14A4"/>
    <w:rsid w:val="00EF3DED"/>
    <w:rsid w:val="00EF41E3"/>
    <w:rsid w:val="00EF73D1"/>
    <w:rsid w:val="00F01647"/>
    <w:rsid w:val="00F01A38"/>
    <w:rsid w:val="00F05997"/>
    <w:rsid w:val="00F06710"/>
    <w:rsid w:val="00F06D70"/>
    <w:rsid w:val="00F10ABD"/>
    <w:rsid w:val="00F1186E"/>
    <w:rsid w:val="00F2457E"/>
    <w:rsid w:val="00F2537A"/>
    <w:rsid w:val="00F27BD8"/>
    <w:rsid w:val="00F30DD5"/>
    <w:rsid w:val="00F45D74"/>
    <w:rsid w:val="00F462BD"/>
    <w:rsid w:val="00F46B3A"/>
    <w:rsid w:val="00F47841"/>
    <w:rsid w:val="00F529AC"/>
    <w:rsid w:val="00F535C8"/>
    <w:rsid w:val="00F6063E"/>
    <w:rsid w:val="00F63AB8"/>
    <w:rsid w:val="00F7109C"/>
    <w:rsid w:val="00F74288"/>
    <w:rsid w:val="00F8425B"/>
    <w:rsid w:val="00F861C5"/>
    <w:rsid w:val="00F90D15"/>
    <w:rsid w:val="00F90D7B"/>
    <w:rsid w:val="00F91536"/>
    <w:rsid w:val="00F95F71"/>
    <w:rsid w:val="00F96B65"/>
    <w:rsid w:val="00FA4945"/>
    <w:rsid w:val="00FB1B7D"/>
    <w:rsid w:val="00FB3F4A"/>
    <w:rsid w:val="00FB765A"/>
    <w:rsid w:val="00FB7C78"/>
    <w:rsid w:val="00FB7FD0"/>
    <w:rsid w:val="00FC053E"/>
    <w:rsid w:val="00FC088E"/>
    <w:rsid w:val="00FC0F64"/>
    <w:rsid w:val="00FC11FE"/>
    <w:rsid w:val="00FC25EB"/>
    <w:rsid w:val="00FD0070"/>
    <w:rsid w:val="00FD104D"/>
    <w:rsid w:val="00FD2E0A"/>
    <w:rsid w:val="00FD3830"/>
    <w:rsid w:val="00FD38DF"/>
    <w:rsid w:val="00FD7527"/>
    <w:rsid w:val="00FE28AF"/>
    <w:rsid w:val="00FE6E6B"/>
    <w:rsid w:val="00FF2422"/>
    <w:rsid w:val="00FF7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0E9A1"/>
  <w15:chartTrackingRefBased/>
  <w15:docId w15:val="{695081AD-79A6-42CE-8757-C08952077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11F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76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765A"/>
  </w:style>
  <w:style w:type="paragraph" w:styleId="Footer">
    <w:name w:val="footer"/>
    <w:basedOn w:val="Normal"/>
    <w:link w:val="FooterChar"/>
    <w:uiPriority w:val="99"/>
    <w:unhideWhenUsed/>
    <w:rsid w:val="00FB76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765A"/>
  </w:style>
  <w:style w:type="paragraph" w:styleId="ListParagraph">
    <w:name w:val="List Paragraph"/>
    <w:basedOn w:val="Normal"/>
    <w:uiPriority w:val="34"/>
    <w:qFormat/>
    <w:rsid w:val="00057F0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7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7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73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abou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lo-th/3d.cit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6</TotalTime>
  <Pages>5</Pages>
  <Words>631</Words>
  <Characters>3600</Characters>
  <Application>Microsoft Office Word</Application>
  <DocSecurity>0</DocSecurity>
  <Lines>30</Lines>
  <Paragraphs>8</Paragraphs>
  <ScaleCrop>false</ScaleCrop>
  <Company/>
  <LinksUpToDate>false</LinksUpToDate>
  <CharactersWithSpaces>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292</cp:revision>
  <dcterms:created xsi:type="dcterms:W3CDTF">2022-01-27T00:28:00Z</dcterms:created>
  <dcterms:modified xsi:type="dcterms:W3CDTF">2022-02-05T07:29:00Z</dcterms:modified>
</cp:coreProperties>
</file>